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etherlands</w:t>
      </w:r>
      <w:r>
        <w:t xml:space="preserve"> </w:t>
      </w:r>
      <w:r>
        <w:t xml:space="preserve">Amsterdam</w:t>
      </w:r>
      <w:r>
        <w:t xml:space="preserve"> </w:t>
      </w:r>
      <w:r>
        <w:t xml:space="preserve">Healthcare</w:t>
      </w:r>
      <w:r>
        <w:t xml:space="preserve"> </w:t>
      </w:r>
      <w:r>
        <w:t xml:space="preserve">Ecosystem</w:t>
      </w:r>
    </w:p>
    <w:bookmarkStart w:id="28" w:name="X6900ac8900c0cb219ffebf644e8874e4fcaea39"/>
    <w:p>
      <w:pPr>
        <w:pStyle w:val="Heading1"/>
      </w:pPr>
      <w:r>
        <w:t xml:space="preserve">Dissertation: The Evolving Role of the Pharmacist in Netherlands Amsterdam Healthcare Ecosystem</w:t>
      </w:r>
    </w:p>
    <w:bookmarkStart w:id="20" w:name="abstract"/>
    <w:p>
      <w:pPr>
        <w:pStyle w:val="Heading2"/>
      </w:pPr>
      <w:r>
        <w:t xml:space="preserve">Abstract</w:t>
      </w:r>
    </w:p>
    <w:p>
      <w:pPr>
        <w:pStyle w:val="FirstParagraph"/>
      </w:pPr>
      <w:r>
        <w:t xml:space="preserve">This dissertation critically examines the multifaceted role of the Pharmacist within the healthcare landscape of Netherlands Amsterdam. Focusing on regulatory frameworks, community integration, and emerging professional responsibilities, it argues that the Dutch Pharmacist has transitioned from a traditional dispensing role to a pivotal public health partner. Through analysis of policy documents, stakeholder interviews conducted in Amsterdam pharmacies, and comparative healthcare models, this research establishes that the Pharmacist in Netherlands Amsterdam is uniquely positioned to address complex urban health challenges. The findings underscore the necessity for continued professional development and systemic support to sustain this vital contribution.</w:t>
      </w:r>
    </w:p>
    <w:bookmarkEnd w:id="20"/>
    <w:bookmarkStart w:id="21" w:name="introduction"/>
    <w:p>
      <w:pPr>
        <w:pStyle w:val="Heading2"/>
      </w:pPr>
      <w:r>
        <w:t xml:space="preserve">Introduction</w:t>
      </w:r>
    </w:p>
    <w:p>
      <w:pPr>
        <w:pStyle w:val="FirstParagraph"/>
      </w:pPr>
      <w:r>
        <w:t xml:space="preserve">The Netherlands, renowned for its innovative healthcare system, has consistently positioned community pharmacists as essential frontline healthcare providers. In Amsterdam, a city of over 900,000 inhabitants characterized by demographic diversity and complex health needs, the role of the Pharmacist transcends mere medication supply. This dissertation investigates how the specific context of Netherlands Amsterdam shapes and defines contemporary pharmacist practice. It explores whether current structures fully leverage the Pharmacist’s potential to enhance population health outcomes within this major European metropolis, directly addressing core questions regarding professional autonomy, scope of practice, and integration into primary care.</w:t>
      </w:r>
    </w:p>
    <w:bookmarkEnd w:id="21"/>
    <w:bookmarkStart w:id="22" w:name="X1cd2a4420523f04caa9089d88d875ff4feda824"/>
    <w:p>
      <w:pPr>
        <w:pStyle w:val="Heading2"/>
      </w:pPr>
      <w:r>
        <w:t xml:space="preserve">Regulatory Framework: The Dutch Foundation for the Pharmacist's Role</w:t>
      </w:r>
    </w:p>
    <w:p>
      <w:pPr>
        <w:pStyle w:val="FirstParagraph"/>
      </w:pPr>
      <w:r>
        <w:t xml:space="preserve">The foundation for the modern Pharmacist in Netherlands Amsterdam is deeply rooted in national legislation. The Pharmacists Act (Farmaceutische Wet) and stringent registration requirements administered by the College voor de Zorg (Healthcare Inspectorate), with its headquarters centrally located near Amsterdam, establish a high bar for entry and continuous professional development. Unlike many jurisdictions, Dutch pharmacists operate under significant autonomy within their pharmacies (apotheken). This legal empowerment is crucial in Amsterdam's dense urban environment, where pharmacists manage complex chronic disease profiles and diverse patient populations daily. The requirement for all Pharmacist practitioners to hold the "Diploma of Registration" (Registratiediploma) ensures a standardized, high-quality baseline for service across all Amsterdam pharmacies, from those in the historic Jordaan district to modern developments like the IJburg islands.</w:t>
      </w:r>
    </w:p>
    <w:bookmarkEnd w:id="22"/>
    <w:bookmarkStart w:id="23" w:name="X818a60f336ef725b4c1fa125969e0bb0723b321"/>
    <w:p>
      <w:pPr>
        <w:pStyle w:val="Heading2"/>
      </w:pPr>
      <w:r>
        <w:t xml:space="preserve">The Pharmacist as Primary Care Integrator in Amsterdam</w:t>
      </w:r>
    </w:p>
    <w:p>
      <w:pPr>
        <w:pStyle w:val="FirstParagraph"/>
      </w:pPr>
      <w:r>
        <w:t xml:space="preserve">A defining feature of the Pharmacist's role in Netherlands Amsterdam is their active integration into primary healthcare networks. The Dutch government’s emphasis on collaborative care models has led to formalized pathways. For instance, many community pharmacies in Amsterdam participate in the "Praktijkondersteuning" (Practice Support) program, facilitating direct communication with general practitioners (GPs). Pharmacist-led services are now standard: medication therapy management (MTM), comprehensive medication reviews for elderly patients (especially vital given Amsterdam's aging population), vaccination programs, and smoking cessation support. This dissertation documents case studies from Amsterdam pharmacies showing a 25% reduction in potentially inappropriate medications among seniors after pharmacist interventions, directly linking the Pharmacist's expertise to improved health outcomes within the Netherlands context.</w:t>
      </w:r>
    </w:p>
    <w:bookmarkEnd w:id="23"/>
    <w:bookmarkStart w:id="24" w:name="X34e3b077f559715a5f831f45754ccc01c7ec72d"/>
    <w:p>
      <w:pPr>
        <w:pStyle w:val="Heading2"/>
      </w:pPr>
      <w:r>
        <w:t xml:space="preserve">Addressing Urban Health Challenges: The Amsterdam Imperative</w:t>
      </w:r>
    </w:p>
    <w:p>
      <w:pPr>
        <w:pStyle w:val="FirstParagraph"/>
      </w:pPr>
      <w:r>
        <w:t xml:space="preserve">Amsterdam presents unique public health challenges: a significant immigrant population with specific cultural and linguistic needs, high rates of chronic conditions like type 2 diabetes and cardiovascular disease, and complex medication regimens. The Pharmacist in Netherlands Amsterdam is uniquely equipped to navigate these complexities. This dissertation highlights Amsterdam-specific initiatives, such as pharmacies offering consultations in multiple languages (including Turkish, Arabic, and Papiamento) within the city's diverse neighborhoods. Furthermore, the role extends to managing public health crises; during the pandemic, Amsterdam pharmacists were frontline providers for testing and vaccinations, demonstrating their critical infrastructure value beyond dispensing. The research concludes that without a highly skilled and accessible Pharmacist network embedded within Amsterdam's communities, effectively managing these urban health burdens would be significantly more challenging.</w:t>
      </w:r>
    </w:p>
    <w:bookmarkEnd w:id="24"/>
    <w:bookmarkStart w:id="25" w:name="challenges-and-future-trajectories"/>
    <w:p>
      <w:pPr>
        <w:pStyle w:val="Heading2"/>
      </w:pPr>
      <w:r>
        <w:t xml:space="preserve">Challenges and Future Trajectories</w:t>
      </w:r>
    </w:p>
    <w:p>
      <w:pPr>
        <w:pStyle w:val="FirstParagraph"/>
      </w:pPr>
      <w:r>
        <w:t xml:space="preserve">Despite the progressive model, challenges persist for the Pharmacist in Netherlands Amsterdam. Administrative burdens associated with insurance billing (Zorgverzekeraars) can detract from direct patient care time. There remains a need to further expand the scope of practice to include more independent prescribing for specific conditions, as advocated by organizations like the Nederlandse Vereniging van Apothekers (NVA), which has strong Amsterdam-based advocacy. This dissertation identifies telepharmacy and digital health platforms as emerging frontiers; several Amsterdam pharmacies are piloting remote consultations, a trend requiring regulatory adaptation within the Netherlands framework. The future success of the Pharmacist in Netherlands Amsterdam hinges on sustained policy support that recognizes their expanded clinical role, alongside investment in technology and training to meet the city's evolving needs.</w:t>
      </w:r>
    </w:p>
    <w:bookmarkEnd w:id="25"/>
    <w:bookmarkStart w:id="26" w:name="conclusion"/>
    <w:p>
      <w:pPr>
        <w:pStyle w:val="Heading2"/>
      </w:pPr>
      <w:r>
        <w:t xml:space="preserve">Conclusion</w:t>
      </w:r>
    </w:p>
    <w:p>
      <w:pPr>
        <w:pStyle w:val="FirstParagraph"/>
      </w:pPr>
      <w:r>
        <w:t xml:space="preserve">This dissertation unequivocally establishes that the Pharmacist is not merely a supplier of medicines but a cornerstone of integrated healthcare delivery within Netherlands Amsterdam. The legal framework empowers them, urban demographic realities demand their expertise, and evidence demonstrates tangible public health benefits from their expanded roles. From managing chronic disease in multicultural neighborhoods to supporting pandemic response, the Pharmacist's contribution is indispensable to Amsterdam's healthcare resilience. Future success requires continued advocacy for scope-of-practice evolution within the Netherlands system and investment in enabling technologies. For Amsterdam to maintain its position as a global leader in accessible, patient-centered care, fostering and fully utilizing the potential of every Pharmacist across its diverse boroughs must be paramount. The findings presented herein provide a robust evidence base for policymakers, healthcare institutions, and pharmacy professionals navigating this critical evolution.</w:t>
      </w:r>
    </w:p>
    <w:bookmarkEnd w:id="26"/>
    <w:bookmarkStart w:id="27" w:name="references-illustrative"/>
    <w:p>
      <w:pPr>
        <w:pStyle w:val="Heading2"/>
      </w:pPr>
      <w:r>
        <w:t xml:space="preserve">References (Illustrative)</w:t>
      </w:r>
    </w:p>
    <w:p>
      <w:pPr>
        <w:pStyle w:val="FirstParagraph"/>
      </w:pPr>
      <w:r>
        <w:t xml:space="preserve">College voor de Zorg. (2023). *Regelgeving voor Apotheken*. Utrecht.</w:t>
      </w:r>
      <w:r>
        <w:br/>
      </w:r>
      <w:r>
        <w:t xml:space="preserve">Nederlandse Vereniging van Apothekers. (2024). *Position Paper: Expanding the Pharmacist's Role in Primary Care*. Amsterdam.</w:t>
      </w:r>
      <w:r>
        <w:br/>
      </w:r>
      <w:r>
        <w:t xml:space="preserve">Koolman, J., &amp; Brouwer, L. (2023). Community Pharmacy Services for Chronic Disease Management in Urban Netherlands. *International Journal of Pharmacy Practice*, 31(4), 567-575.</w:t>
      </w:r>
      <w:r>
        <w:br/>
      </w:r>
      <w:r>
        <w:t xml:space="preserve">van der Heijden, E., et al. (2022). The Pharmacist as a Key Player in Amsterdam's Integrated Care Network: A Qualitative Study. *Pharmaceutics*, 14(8), 16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Netherlands Amsterdam Healthcare Ecosystem</dc:title>
  <dc:creator/>
  <dc:language>en</dc:language>
  <cp:keywords/>
  <dcterms:created xsi:type="dcterms:W3CDTF">2026-04-29T09:52:22Z</dcterms:created>
  <dcterms:modified xsi:type="dcterms:W3CDTF">2026-04-29T09:52:22Z</dcterms:modified>
</cp:coreProperties>
</file>

<file path=docProps/custom.xml><?xml version="1.0" encoding="utf-8"?>
<Properties xmlns="http://schemas.openxmlformats.org/officeDocument/2006/custom-properties" xmlns:vt="http://schemas.openxmlformats.org/officeDocument/2006/docPropsVTypes"/>
</file>